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8-17</w:t>
      </w:r>
      <w:r>
        <w:t xml:space="preserve"> </w:t>
      </w:r>
      <w:r>
        <w:t xml:space="preserve">06:11:48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4c2a35ce36326c300a3b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8-17T06:11:54Z</dcterms:created>
  <dcterms:modified xsi:type="dcterms:W3CDTF">2021-08-17T06:1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8-17 06:11:48</vt:lpwstr>
  </property>
</Properties>
</file>